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D62532" w14:textId="77777777" w:rsidR="00E07D0D" w:rsidRPr="001172B9" w:rsidRDefault="00E07D0D" w:rsidP="00E07D0D">
      <w:pPr>
        <w:spacing w:after="0"/>
        <w:rPr>
          <w:b/>
          <w:bCs/>
          <w:sz w:val="28"/>
          <w:szCs w:val="28"/>
        </w:rPr>
      </w:pPr>
      <w:r w:rsidRPr="001172B9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6B29C5A9" wp14:editId="3C90E173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057275" cy="1047750"/>
            <wp:effectExtent l="0" t="0" r="9525" b="0"/>
            <wp:wrapThrough wrapText="bothSides">
              <wp:wrapPolygon edited="0">
                <wp:start x="0" y="0"/>
                <wp:lineTo x="0" y="21207"/>
                <wp:lineTo x="21405" y="21207"/>
                <wp:lineTo x="21405" y="0"/>
                <wp:lineTo x="0" y="0"/>
              </wp:wrapPolygon>
            </wp:wrapThrough>
            <wp:docPr id="1" name="Picture 1" descr="Institut Teknologi Del - Crunchbase School Profile &amp; Alum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stitut Teknologi Del - Crunchbase School Profile &amp; Alumni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70" t="9162" r="8397" b="6869"/>
                    <a:stretch/>
                  </pic:blipFill>
                  <pic:spPr bwMode="auto">
                    <a:xfrm>
                      <a:off x="0" y="0"/>
                      <a:ext cx="1057275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1172B9">
        <w:rPr>
          <w:b/>
          <w:bCs/>
          <w:sz w:val="28"/>
          <w:szCs w:val="28"/>
        </w:rPr>
        <w:t>Intitut</w:t>
      </w:r>
      <w:proofErr w:type="spellEnd"/>
      <w:r w:rsidRPr="001172B9">
        <w:rPr>
          <w:b/>
          <w:bCs/>
          <w:sz w:val="28"/>
          <w:szCs w:val="28"/>
        </w:rPr>
        <w:t xml:space="preserve"> Teknologi Del</w:t>
      </w:r>
    </w:p>
    <w:p w14:paraId="135DC21D" w14:textId="77777777" w:rsidR="00E07D0D" w:rsidRDefault="00E07D0D" w:rsidP="00E07D0D">
      <w:pPr>
        <w:spacing w:after="0"/>
      </w:pPr>
      <w:r>
        <w:t>http://www.del.ac.id</w:t>
      </w:r>
    </w:p>
    <w:p w14:paraId="0EEC88F0" w14:textId="77777777" w:rsidR="00E07D0D" w:rsidRDefault="00E07D0D" w:rsidP="00E07D0D">
      <w:pPr>
        <w:spacing w:after="0"/>
      </w:pPr>
      <w:r>
        <w:t xml:space="preserve">Jl. </w:t>
      </w:r>
      <w:proofErr w:type="spellStart"/>
      <w:r>
        <w:t>Sisingamangaraja</w:t>
      </w:r>
      <w:proofErr w:type="spellEnd"/>
      <w:r>
        <w:t xml:space="preserve">, </w:t>
      </w:r>
      <w:proofErr w:type="spellStart"/>
      <w:r>
        <w:t>Laguboti</w:t>
      </w:r>
      <w:proofErr w:type="spellEnd"/>
      <w:r>
        <w:t xml:space="preserve"> 22381</w:t>
      </w:r>
    </w:p>
    <w:p w14:paraId="234E0DB8" w14:textId="77777777" w:rsidR="00E07D0D" w:rsidRDefault="00E07D0D" w:rsidP="00E07D0D">
      <w:pPr>
        <w:spacing w:after="0"/>
      </w:pPr>
      <w:r>
        <w:t xml:space="preserve">Toba </w:t>
      </w:r>
      <w:proofErr w:type="spellStart"/>
      <w:r>
        <w:t>Samosir</w:t>
      </w:r>
      <w:proofErr w:type="spellEnd"/>
      <w:r>
        <w:t>, Sumatera Utara, Indonesia</w:t>
      </w:r>
    </w:p>
    <w:p w14:paraId="04711DF8" w14:textId="77777777" w:rsidR="00E07D0D" w:rsidRDefault="00E07D0D" w:rsidP="00E07D0D">
      <w:r>
        <w:t>Telp.: (+62 632) 331234, Fax.: (+62 632) 331116</w:t>
      </w:r>
    </w:p>
    <w:p w14:paraId="02976992" w14:textId="77777777" w:rsidR="00E07D0D" w:rsidRDefault="00E07D0D" w:rsidP="00E07D0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9"/>
        <w:gridCol w:w="281"/>
        <w:gridCol w:w="5665"/>
      </w:tblGrid>
      <w:tr w:rsidR="00E07D0D" w:rsidRPr="00A71C77" w14:paraId="00078CF1" w14:textId="77777777" w:rsidTr="00E07D0D">
        <w:tc>
          <w:tcPr>
            <w:tcW w:w="2699" w:type="dxa"/>
          </w:tcPr>
          <w:p w14:paraId="05B9BB8B" w14:textId="3362D748" w:rsidR="00E07D0D" w:rsidRPr="00A71C77" w:rsidRDefault="00E07D0D" w:rsidP="00BB656B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omor Kelompok</w:t>
            </w:r>
          </w:p>
        </w:tc>
        <w:tc>
          <w:tcPr>
            <w:tcW w:w="281" w:type="dxa"/>
          </w:tcPr>
          <w:p w14:paraId="415C6B23" w14:textId="77777777" w:rsidR="00E07D0D" w:rsidRPr="00E07D0D" w:rsidRDefault="00E07D0D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E07D0D"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</w:tc>
        <w:tc>
          <w:tcPr>
            <w:tcW w:w="5665" w:type="dxa"/>
          </w:tcPr>
          <w:p w14:paraId="1186EB8F" w14:textId="1DDA4A5F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3</w:t>
            </w:r>
          </w:p>
        </w:tc>
      </w:tr>
      <w:tr w:rsidR="00E07D0D" w:rsidRPr="00A71C77" w14:paraId="720C3AD3" w14:textId="77777777" w:rsidTr="00E07D0D">
        <w:tc>
          <w:tcPr>
            <w:tcW w:w="2699" w:type="dxa"/>
          </w:tcPr>
          <w:p w14:paraId="77C446B3" w14:textId="4017FE4A" w:rsidR="00E07D0D" w:rsidRDefault="00E07D0D" w:rsidP="00BB656B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opik</w:t>
            </w:r>
          </w:p>
        </w:tc>
        <w:tc>
          <w:tcPr>
            <w:tcW w:w="281" w:type="dxa"/>
          </w:tcPr>
          <w:p w14:paraId="3FD92CED" w14:textId="738326D6" w:rsidR="00E07D0D" w:rsidRPr="00E07D0D" w:rsidRDefault="00E07D0D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E07D0D"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</w:tc>
        <w:tc>
          <w:tcPr>
            <w:tcW w:w="5665" w:type="dxa"/>
          </w:tcPr>
          <w:p w14:paraId="099D4928" w14:textId="627D389A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SMART ABSENSI DENGAN GOOGLESHEET API</w:t>
            </w:r>
          </w:p>
        </w:tc>
      </w:tr>
      <w:tr w:rsidR="00E07D0D" w:rsidRPr="00A71C77" w14:paraId="7C37A9C5" w14:textId="77777777" w:rsidTr="00E07D0D">
        <w:tc>
          <w:tcPr>
            <w:tcW w:w="2699" w:type="dxa"/>
          </w:tcPr>
          <w:p w14:paraId="3CB6B1AC" w14:textId="2CD2ED82" w:rsidR="00E07D0D" w:rsidRPr="00A71C77" w:rsidRDefault="00E07D0D" w:rsidP="00BB656B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nggota Kelompok</w:t>
            </w:r>
          </w:p>
        </w:tc>
        <w:tc>
          <w:tcPr>
            <w:tcW w:w="281" w:type="dxa"/>
          </w:tcPr>
          <w:p w14:paraId="47CAEF33" w14:textId="77777777" w:rsidR="00E07D0D" w:rsidRPr="00E07D0D" w:rsidRDefault="00E07D0D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E07D0D"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</w:tc>
        <w:tc>
          <w:tcPr>
            <w:tcW w:w="5665" w:type="dxa"/>
          </w:tcPr>
          <w:p w14:paraId="76AC847F" w14:textId="45B40DF7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3320023-Paul M P Nainggolan</w:t>
            </w:r>
          </w:p>
          <w:p w14:paraId="3FCEBC66" w14:textId="78860E42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332000</w:t>
            </w:r>
            <w:r w:rsidR="00B66D13">
              <w:rPr>
                <w:rFonts w:asciiTheme="majorHAnsi" w:hAnsiTheme="majorHAnsi" w:cstheme="majorHAnsi"/>
                <w:sz w:val="24"/>
                <w:szCs w:val="24"/>
              </w:rPr>
              <w:t>7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-Josua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Panggabean</w:t>
            </w:r>
            <w:proofErr w:type="spellEnd"/>
          </w:p>
          <w:p w14:paraId="6AF59884" w14:textId="0F2BD1DA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13320019-Samuel P </w:t>
            </w:r>
            <w:proofErr w:type="gramStart"/>
            <w:r>
              <w:rPr>
                <w:rFonts w:asciiTheme="majorHAnsi" w:hAnsiTheme="majorHAnsi" w:cstheme="majorHAnsi"/>
                <w:sz w:val="24"/>
                <w:szCs w:val="24"/>
              </w:rPr>
              <w:t>A</w:t>
            </w:r>
            <w:proofErr w:type="gram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Sianipar</w:t>
            </w:r>
            <w:proofErr w:type="spellEnd"/>
          </w:p>
          <w:p w14:paraId="4F47453A" w14:textId="1F1E4395" w:rsidR="00E07D0D" w:rsidRPr="00E07D0D" w:rsidRDefault="00E07D0D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E07D0D" w:rsidRPr="00A71C77" w14:paraId="255C28C5" w14:textId="77777777" w:rsidTr="00E07D0D">
        <w:tc>
          <w:tcPr>
            <w:tcW w:w="2699" w:type="dxa"/>
          </w:tcPr>
          <w:p w14:paraId="18305B5F" w14:textId="77777777" w:rsidR="00E07D0D" w:rsidRPr="00A71C77" w:rsidRDefault="00E07D0D" w:rsidP="00BB656B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A71C77">
              <w:rPr>
                <w:b/>
                <w:bCs/>
                <w:sz w:val="24"/>
                <w:szCs w:val="24"/>
              </w:rPr>
              <w:t>Minggu/Sesi</w:t>
            </w:r>
          </w:p>
        </w:tc>
        <w:tc>
          <w:tcPr>
            <w:tcW w:w="281" w:type="dxa"/>
          </w:tcPr>
          <w:p w14:paraId="122E0030" w14:textId="77777777" w:rsidR="00E07D0D" w:rsidRPr="00E07D0D" w:rsidRDefault="00E07D0D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E07D0D"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</w:tc>
        <w:tc>
          <w:tcPr>
            <w:tcW w:w="5665" w:type="dxa"/>
          </w:tcPr>
          <w:p w14:paraId="09C9FF84" w14:textId="6F254005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4/03</w:t>
            </w:r>
          </w:p>
        </w:tc>
      </w:tr>
    </w:tbl>
    <w:p w14:paraId="2950D3AB" w14:textId="77777777" w:rsidR="00E07D0D" w:rsidRDefault="00E07D0D" w:rsidP="00E07D0D"/>
    <w:tbl>
      <w:tblPr>
        <w:tblStyle w:val="TableGrid"/>
        <w:tblW w:w="10916" w:type="dxa"/>
        <w:tblInd w:w="-856" w:type="dxa"/>
        <w:tblLook w:val="04A0" w:firstRow="1" w:lastRow="0" w:firstColumn="1" w:lastColumn="0" w:noHBand="0" w:noVBand="1"/>
      </w:tblPr>
      <w:tblGrid>
        <w:gridCol w:w="524"/>
        <w:gridCol w:w="7716"/>
        <w:gridCol w:w="1395"/>
        <w:gridCol w:w="1281"/>
      </w:tblGrid>
      <w:tr w:rsidR="00AA6369" w:rsidRPr="00CF3D74" w14:paraId="748B8A1E" w14:textId="77777777" w:rsidTr="00AA6369">
        <w:tc>
          <w:tcPr>
            <w:tcW w:w="567" w:type="dxa"/>
            <w:shd w:val="clear" w:color="auto" w:fill="AEAAAA" w:themeFill="background2" w:themeFillShade="BF"/>
          </w:tcPr>
          <w:p w14:paraId="701D6CE0" w14:textId="77777777" w:rsidR="00E07D0D" w:rsidRPr="00CF3D74" w:rsidRDefault="00E07D0D" w:rsidP="00BB656B">
            <w:pPr>
              <w:spacing w:line="276" w:lineRule="auto"/>
              <w:ind w:left="720" w:hanging="720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CF3D74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7125" w:type="dxa"/>
            <w:shd w:val="clear" w:color="auto" w:fill="AEAAAA" w:themeFill="background2" w:themeFillShade="BF"/>
          </w:tcPr>
          <w:p w14:paraId="33E6B633" w14:textId="159F2D01" w:rsidR="00E07D0D" w:rsidRPr="00CF3D74" w:rsidRDefault="00E07D0D" w:rsidP="00BB656B">
            <w:pPr>
              <w:spacing w:line="276" w:lineRule="auto"/>
              <w:ind w:left="720" w:hanging="720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Realisasi dan Item Hasil</w:t>
            </w:r>
          </w:p>
        </w:tc>
        <w:tc>
          <w:tcPr>
            <w:tcW w:w="1306" w:type="dxa"/>
            <w:shd w:val="clear" w:color="auto" w:fill="AEAAAA" w:themeFill="background2" w:themeFillShade="BF"/>
          </w:tcPr>
          <w:p w14:paraId="34E8A0DD" w14:textId="4A99450F" w:rsidR="00E07D0D" w:rsidRPr="00CF3D74" w:rsidRDefault="00E07D0D" w:rsidP="00BB656B">
            <w:pPr>
              <w:spacing w:line="276" w:lineRule="auto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ihak Terlibat</w:t>
            </w:r>
          </w:p>
        </w:tc>
        <w:tc>
          <w:tcPr>
            <w:tcW w:w="1918" w:type="dxa"/>
            <w:shd w:val="clear" w:color="auto" w:fill="AEAAAA" w:themeFill="background2" w:themeFillShade="BF"/>
          </w:tcPr>
          <w:p w14:paraId="5B700C0F" w14:textId="26FFCE51" w:rsidR="00E07D0D" w:rsidRPr="00CF3D74" w:rsidRDefault="00E07D0D" w:rsidP="00BB656B">
            <w:pPr>
              <w:spacing w:line="276" w:lineRule="auto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Waktu Kerja</w:t>
            </w:r>
          </w:p>
        </w:tc>
      </w:tr>
      <w:tr w:rsidR="00AA6369" w:rsidRPr="00CF3D74" w14:paraId="4DF295F7" w14:textId="77777777" w:rsidTr="00AA6369">
        <w:tc>
          <w:tcPr>
            <w:tcW w:w="567" w:type="dxa"/>
          </w:tcPr>
          <w:p w14:paraId="283E859B" w14:textId="77777777" w:rsidR="00E07D0D" w:rsidRPr="00CF3D74" w:rsidRDefault="00E07D0D" w:rsidP="00BB656B">
            <w:pPr>
              <w:spacing w:line="276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CF3D74">
              <w:rPr>
                <w:rFonts w:asciiTheme="majorHAnsi" w:hAnsiTheme="majorHAnsi" w:cstheme="majorHAnsi"/>
                <w:sz w:val="24"/>
                <w:szCs w:val="24"/>
              </w:rPr>
              <w:t>1</w:t>
            </w:r>
          </w:p>
        </w:tc>
        <w:tc>
          <w:tcPr>
            <w:tcW w:w="7125" w:type="dxa"/>
          </w:tcPr>
          <w:p w14:paraId="5FF0DE38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ELECT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akun.username</w:t>
            </w:r>
            <w:proofErr w:type="gram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akun.role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guru.Nama</w:t>
            </w:r>
            <w:proofErr w:type="spellEnd"/>
          </w:p>
          <w:p w14:paraId="3689E203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ROM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akun</w:t>
            </w:r>
          </w:p>
          <w:p w14:paraId="62B0547F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NNER JOIN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guru</w:t>
            </w:r>
          </w:p>
          <w:p w14:paraId="21A669F3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ON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akun.username</w:t>
            </w:r>
            <w:proofErr w:type="spellEnd"/>
            <w:proofErr w:type="gram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=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guru.username_akun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083B52A4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</w:p>
          <w:p w14:paraId="78F4B64F" w14:textId="77777777" w:rsid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ELECT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siswa.Nama</w:t>
            </w:r>
            <w:proofErr w:type="gram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siswa.alamat, </w:t>
            </w:r>
          </w:p>
          <w:p w14:paraId="66DE1C5E" w14:textId="7E46B0AC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proofErr w:type="spellStart"/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orangtua.nama</w:t>
            </w:r>
            <w:proofErr w:type="gram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_Ayah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orangtua.nama_Ibu</w:t>
            </w:r>
            <w:proofErr w:type="spellEnd"/>
          </w:p>
          <w:p w14:paraId="71F3243A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ROM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siswa</w:t>
            </w:r>
          </w:p>
          <w:p w14:paraId="17C1BC5C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NNER JOIN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orangtua</w:t>
            </w:r>
          </w:p>
          <w:p w14:paraId="7E63CF7D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ON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siswa.no_KK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=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orangtua.no_KK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561BE5D8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</w:p>
          <w:p w14:paraId="074D7DFE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ELECT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jadwal.id_jadwal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</w:t>
            </w:r>
            <w:proofErr w:type="spellStart"/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jadwal.kelas</w:t>
            </w:r>
            <w:proofErr w:type="spellEnd"/>
            <w:proofErr w:type="gram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guru.Nama</w:t>
            </w:r>
            <w:proofErr w:type="spellEnd"/>
          </w:p>
          <w:p w14:paraId="42E729AD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ROM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guru</w:t>
            </w:r>
          </w:p>
          <w:p w14:paraId="3936B8BA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LEFT JOIN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jadwal</w:t>
            </w:r>
          </w:p>
          <w:p w14:paraId="03597A1C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ON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jadwal.kode</w:t>
            </w:r>
            <w:proofErr w:type="gram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_guru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=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guru.kode_guru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1AAE430A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</w:p>
          <w:p w14:paraId="2A4E9952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ELECT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absensi.id_absensi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</w:t>
            </w:r>
            <w:proofErr w:type="spellStart"/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absensi.kode</w:t>
            </w:r>
            <w:proofErr w:type="gram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_guru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jadwal.kelas</w:t>
            </w:r>
            <w:proofErr w:type="spellEnd"/>
          </w:p>
          <w:p w14:paraId="245CAB98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ROM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absensi</w:t>
            </w:r>
          </w:p>
          <w:p w14:paraId="122FA0AA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LEFT JOIN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jadwal </w:t>
            </w:r>
          </w:p>
          <w:p w14:paraId="4833674F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ON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absensi.id_jadwal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=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jadwal.id_jadwal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770F1B76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</w:p>
          <w:p w14:paraId="61F139E3" w14:textId="77777777" w:rsid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ELECT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orangtua.nama</w:t>
            </w:r>
            <w:proofErr w:type="gram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_Ayah, </w:t>
            </w:r>
          </w:p>
          <w:p w14:paraId="199D6EF0" w14:textId="1F1ACB2D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proofErr w:type="spellStart"/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orangtua.pekerjaan</w:t>
            </w:r>
            <w:proofErr w:type="gram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_Ayah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siswa.Nama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siswa.kelas</w:t>
            </w:r>
            <w:proofErr w:type="spellEnd"/>
          </w:p>
          <w:p w14:paraId="47B5A469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ROM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orangtua</w:t>
            </w:r>
          </w:p>
          <w:p w14:paraId="1E7124F7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lastRenderedPageBreak/>
              <w:t>RIGHT JOIN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siswa</w:t>
            </w:r>
          </w:p>
          <w:p w14:paraId="75A3E2E1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ON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orangtua.no_KK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=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siswa.no_KK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2B43D90F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</w:p>
          <w:p w14:paraId="2D11CE0E" w14:textId="77777777" w:rsid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ELECT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status_absensi_</w:t>
            </w:r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siswa.kehadiran</w:t>
            </w:r>
            <w:proofErr w:type="gram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</w:t>
            </w:r>
          </w:p>
          <w:p w14:paraId="299D874F" w14:textId="77777777" w:rsid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status_absensi_</w:t>
            </w:r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siswa.NISN</w:t>
            </w:r>
            <w:proofErr w:type="spellEnd"/>
            <w:proofErr w:type="gram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absensi.kelas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</w:t>
            </w:r>
          </w:p>
          <w:p w14:paraId="64EAF016" w14:textId="1041065B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proofErr w:type="spellStart"/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absensi.kode</w:t>
            </w:r>
            <w:proofErr w:type="gram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_guru</w:t>
            </w:r>
            <w:proofErr w:type="spellEnd"/>
          </w:p>
          <w:p w14:paraId="24095B74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ROM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status_absensi_siswa</w:t>
            </w:r>
            <w:proofErr w:type="spellEnd"/>
          </w:p>
          <w:p w14:paraId="1606345B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RIGHT JOIN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absensi</w:t>
            </w:r>
          </w:p>
          <w:p w14:paraId="071337EA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ON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absensi.id_absensi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=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status_absensi_siswa.id_absensi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0754CFF9" w14:textId="77777777" w:rsidR="00B66D13" w:rsidRPr="00B66D13" w:rsidRDefault="00B66D13" w:rsidP="00B66D13">
            <w:pPr>
              <w:shd w:val="clear" w:color="auto" w:fill="1E1E1E"/>
              <w:spacing w:after="24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</w:p>
          <w:p w14:paraId="0ECD9B6D" w14:textId="77777777" w:rsid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ELECT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guru.Nama</w:t>
            </w:r>
            <w:proofErr w:type="spellEnd"/>
            <w:proofErr w:type="gram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jadwal.jam_mulai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</w:t>
            </w:r>
          </w:p>
          <w:p w14:paraId="5BBB2D44" w14:textId="5F02F06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jadwal.jam_berakhir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</w:t>
            </w:r>
            <w:proofErr w:type="spellStart"/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jadwal.kelas</w:t>
            </w:r>
            <w:proofErr w:type="spellEnd"/>
            <w:proofErr w:type="gramEnd"/>
          </w:p>
          <w:p w14:paraId="36C4712E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ROM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guru, jadwal</w:t>
            </w:r>
          </w:p>
          <w:p w14:paraId="2936C5A2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WHERE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guru.kode</w:t>
            </w:r>
            <w:proofErr w:type="gram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_guru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=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jadwal.kode_guru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35489C1D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</w:p>
          <w:p w14:paraId="575919D6" w14:textId="77777777" w:rsid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ELECT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staf_tata_usaha.NIK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staf_tata_</w:t>
            </w:r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usaha.Nama</w:t>
            </w:r>
            <w:proofErr w:type="spellEnd"/>
            <w:proofErr w:type="gram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</w:t>
            </w:r>
          </w:p>
          <w:p w14:paraId="3D99CA38" w14:textId="00D06FAE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proofErr w:type="spellStart"/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akun.PASSWORD</w:t>
            </w:r>
            <w:proofErr w:type="spellEnd"/>
            <w:proofErr w:type="gramEnd"/>
          </w:p>
          <w:p w14:paraId="4FEF9D56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ROM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staf_tata_usaha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, akun</w:t>
            </w:r>
          </w:p>
          <w:p w14:paraId="3673C1A9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WHERE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proofErr w:type="gram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akun.username</w:t>
            </w:r>
            <w:proofErr w:type="spellEnd"/>
            <w:proofErr w:type="gram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=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staf_tata_usaha.username_akun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11D94CEF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</w:p>
          <w:p w14:paraId="58692CD0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ELECT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Nama </w:t>
            </w: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ROM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siswa</w:t>
            </w:r>
          </w:p>
          <w:p w14:paraId="55E9060C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UNION</w:t>
            </w:r>
          </w:p>
          <w:p w14:paraId="6799D612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ELECT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Nama </w:t>
            </w: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ROM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Guru;</w:t>
            </w:r>
          </w:p>
          <w:p w14:paraId="13B656F8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</w:p>
          <w:p w14:paraId="5533272F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ELECT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id_jadwal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ROM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absensi</w:t>
            </w:r>
          </w:p>
          <w:p w14:paraId="26730DAB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UNION</w:t>
            </w:r>
          </w:p>
          <w:p w14:paraId="26E01990" w14:textId="77777777" w:rsidR="00B66D13" w:rsidRPr="00B66D13" w:rsidRDefault="00B66D13" w:rsidP="00B66D1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</w:pP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ELECT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proofErr w:type="spellStart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id_jadwal</w:t>
            </w:r>
            <w:proofErr w:type="spellEnd"/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</w:t>
            </w:r>
            <w:r w:rsidRPr="00B66D1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ROM</w:t>
            </w:r>
            <w:r w:rsidRPr="00B66D1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jadwal;</w:t>
            </w:r>
          </w:p>
          <w:p w14:paraId="01984395" w14:textId="49DDE4D3" w:rsidR="00E07D0D" w:rsidRPr="00E07D0D" w:rsidRDefault="00E07D0D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306" w:type="dxa"/>
          </w:tcPr>
          <w:p w14:paraId="49656E6A" w14:textId="30B7515D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Paul Nainggolan</w:t>
            </w:r>
          </w:p>
        </w:tc>
        <w:tc>
          <w:tcPr>
            <w:tcW w:w="1918" w:type="dxa"/>
          </w:tcPr>
          <w:p w14:paraId="5349B6B1" w14:textId="28C62425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4.50-15.10 WIB</w:t>
            </w:r>
          </w:p>
        </w:tc>
      </w:tr>
      <w:tr w:rsidR="00AA6369" w:rsidRPr="00CF3D74" w14:paraId="5942B278" w14:textId="77777777" w:rsidTr="00AA6369">
        <w:tc>
          <w:tcPr>
            <w:tcW w:w="567" w:type="dxa"/>
          </w:tcPr>
          <w:p w14:paraId="6E70139F" w14:textId="77777777" w:rsidR="00E07D0D" w:rsidRPr="00CF3D74" w:rsidRDefault="00E07D0D" w:rsidP="00BB656B">
            <w:pPr>
              <w:spacing w:line="276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CF3D74">
              <w:rPr>
                <w:rFonts w:asciiTheme="majorHAnsi" w:hAnsiTheme="majorHAnsi" w:cstheme="majorHAnsi"/>
                <w:sz w:val="24"/>
                <w:szCs w:val="24"/>
              </w:rPr>
              <w:t>2</w:t>
            </w:r>
          </w:p>
        </w:tc>
        <w:tc>
          <w:tcPr>
            <w:tcW w:w="7125" w:type="dxa"/>
          </w:tcPr>
          <w:p w14:paraId="5CADB45E" w14:textId="0640D724" w:rsidR="00E07D0D" w:rsidRPr="00E07D0D" w:rsidRDefault="00B66D13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243D9D9" wp14:editId="7ED41188">
                  <wp:extent cx="4761592" cy="1163256"/>
                  <wp:effectExtent l="0" t="0" r="127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99" t="62451" r="1063" b="1365"/>
                          <a:stretch/>
                        </pic:blipFill>
                        <pic:spPr bwMode="auto">
                          <a:xfrm>
                            <a:off x="0" y="0"/>
                            <a:ext cx="4762764" cy="11635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6" w:type="dxa"/>
          </w:tcPr>
          <w:p w14:paraId="0EED72DC" w14:textId="49F5C3A1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Josua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Panggabean</w:t>
            </w:r>
            <w:proofErr w:type="spellEnd"/>
          </w:p>
        </w:tc>
        <w:tc>
          <w:tcPr>
            <w:tcW w:w="1918" w:type="dxa"/>
          </w:tcPr>
          <w:p w14:paraId="465C2D4D" w14:textId="1B435E05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5.10 – 15.30 WIB</w:t>
            </w:r>
          </w:p>
        </w:tc>
      </w:tr>
      <w:tr w:rsidR="00AA6369" w:rsidRPr="00CF3D74" w14:paraId="0F53DA5F" w14:textId="77777777" w:rsidTr="00AA6369">
        <w:tc>
          <w:tcPr>
            <w:tcW w:w="567" w:type="dxa"/>
          </w:tcPr>
          <w:p w14:paraId="6EC59B14" w14:textId="77777777" w:rsidR="00E07D0D" w:rsidRPr="00CF3D74" w:rsidRDefault="00E07D0D" w:rsidP="00BB656B">
            <w:pPr>
              <w:spacing w:line="276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CF3D74">
              <w:rPr>
                <w:rFonts w:asciiTheme="majorHAnsi" w:hAnsiTheme="majorHAnsi" w:cstheme="majorHAnsi"/>
                <w:sz w:val="24"/>
                <w:szCs w:val="24"/>
              </w:rPr>
              <w:t>3</w:t>
            </w:r>
          </w:p>
        </w:tc>
        <w:tc>
          <w:tcPr>
            <w:tcW w:w="7125" w:type="dxa"/>
          </w:tcPr>
          <w:p w14:paraId="7DD3F0A7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en-ID"/>
              </w:rPr>
              <w:t>/*A*/</w:t>
            </w:r>
          </w:p>
          <w:p w14:paraId="46C42D48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jadwal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6F09EB4F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akun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6A9532D4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</w:p>
          <w:p w14:paraId="78CBD60A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en-ID"/>
              </w:rPr>
              <w:t xml:space="preserve">/* </w:t>
            </w:r>
            <w:proofErr w:type="gramStart"/>
            <w:r>
              <w:rPr>
                <w:rFonts w:ascii="Consolas" w:hAnsi="Consolas" w:cs="Consolas"/>
                <w:color w:val="008000"/>
                <w:sz w:val="19"/>
                <w:szCs w:val="19"/>
                <w:lang w:val="en-ID"/>
              </w:rPr>
              <w:t>B  *</w:t>
            </w:r>
            <w:proofErr w:type="gramEnd"/>
            <w:r>
              <w:rPr>
                <w:rFonts w:ascii="Consolas" w:hAnsi="Consolas" w:cs="Consolas"/>
                <w:color w:val="008000"/>
                <w:sz w:val="19"/>
                <w:szCs w:val="19"/>
                <w:lang w:val="en-ID"/>
              </w:rPr>
              <w:t>/</w:t>
            </w:r>
          </w:p>
          <w:p w14:paraId="3EDF3478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akun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WHERE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Username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=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'ic41801'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13ECBCBC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jadwal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WHERE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kelas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=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'7A'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7C11234D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orangtua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WHERE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alamat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=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'medan'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38844B37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siswa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WHERE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9"/>
                <w:szCs w:val="19"/>
                <w:lang w:val="en-ID"/>
              </w:rPr>
              <w:t>tempat_lahir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=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'medan'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46465BC4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</w:p>
          <w:p w14:paraId="143B3F6E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en-ID"/>
              </w:rPr>
              <w:t>/* C */</w:t>
            </w:r>
          </w:p>
          <w:p w14:paraId="3FFD0E8A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lastRenderedPageBreak/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akun</w:t>
            </w:r>
          </w:p>
          <w:p w14:paraId="6A23AB15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ORDER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BY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Username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DESC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7567347E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jadwal</w:t>
            </w:r>
          </w:p>
          <w:p w14:paraId="1355CD3F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ORDER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BY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9"/>
                <w:szCs w:val="19"/>
                <w:lang w:val="en-ID"/>
              </w:rPr>
              <w:t>kode_guru</w:t>
            </w:r>
            <w:proofErr w:type="spellEnd"/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DESC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5DAFACF2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kelas</w:t>
            </w:r>
          </w:p>
          <w:p w14:paraId="378AAF8F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ORDER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BY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9"/>
                <w:szCs w:val="19"/>
                <w:lang w:val="en-ID"/>
              </w:rPr>
              <w:t>jumlah_siswa</w:t>
            </w:r>
            <w:proofErr w:type="spellEnd"/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ASC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5E7DCD26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siswa</w:t>
            </w:r>
          </w:p>
          <w:p w14:paraId="1B342098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ORDER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BY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9"/>
                <w:szCs w:val="19"/>
                <w:lang w:val="en-ID"/>
              </w:rPr>
              <w:t>tanggal_lahir</w:t>
            </w:r>
            <w:proofErr w:type="spellEnd"/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ASC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39D32F60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</w:p>
          <w:p w14:paraId="75CD4CA4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en-ID"/>
              </w:rPr>
              <w:t>/*D*/</w:t>
            </w:r>
          </w:p>
          <w:p w14:paraId="60021674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siswa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WHERE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nama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LIKE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'%r'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4B24491D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orangtua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WHERE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alamat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LIKE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'_i%'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4A15C9BB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kelas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WHERE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9"/>
                <w:szCs w:val="19"/>
                <w:lang w:val="en-ID"/>
              </w:rPr>
              <w:t>nama_ketua</w:t>
            </w:r>
            <w:proofErr w:type="spellEnd"/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LIKE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'e%'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40E8EFDD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9"/>
                <w:szCs w:val="19"/>
                <w:lang w:val="en-ID"/>
              </w:rPr>
              <w:t>status_absensi_siswa</w:t>
            </w:r>
            <w:proofErr w:type="spellEnd"/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WHERE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kehadiran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LIKE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'%t'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4346BE76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</w:p>
          <w:p w14:paraId="0C059228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en-ID"/>
              </w:rPr>
              <w:t>/*E*/</w:t>
            </w:r>
          </w:p>
          <w:p w14:paraId="4CC4C17A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siswa</w:t>
            </w:r>
          </w:p>
          <w:p w14:paraId="333F40F5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WHERE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nama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=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'</w:t>
            </w:r>
            <w:proofErr w:type="spellStart"/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Feny</w:t>
            </w:r>
            <w:proofErr w:type="spellEnd"/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 xml:space="preserve"> P </w:t>
            </w:r>
            <w:proofErr w:type="spellStart"/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Siregar</w:t>
            </w:r>
            <w:proofErr w:type="spellEnd"/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'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AND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alamat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=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'Jalan Jawa'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1CABD677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</w:p>
          <w:p w14:paraId="074F5672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jadwal</w:t>
            </w:r>
          </w:p>
          <w:p w14:paraId="09B40445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WHERE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9"/>
                <w:szCs w:val="19"/>
                <w:lang w:val="en-ID"/>
              </w:rPr>
              <w:t>id_jadwal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=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'AJM5'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OR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9"/>
                <w:szCs w:val="19"/>
                <w:lang w:val="en-ID"/>
              </w:rPr>
              <w:t>kode_guru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=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'WLS'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5A148F06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</w:p>
          <w:p w14:paraId="61BFCFB7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orangtua </w:t>
            </w:r>
          </w:p>
          <w:p w14:paraId="169086F6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WHERE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NO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9"/>
                <w:szCs w:val="19"/>
                <w:lang w:val="en-ID"/>
              </w:rPr>
              <w:t>nama_ayah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=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'</w:t>
            </w:r>
            <w:proofErr w:type="spellStart"/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shawn</w:t>
            </w:r>
            <w:proofErr w:type="spellEnd"/>
            <w:r>
              <w:rPr>
                <w:rFonts w:ascii="Consolas" w:hAnsi="Consolas" w:cs="Consolas"/>
                <w:color w:val="FF0000"/>
                <w:sz w:val="19"/>
                <w:szCs w:val="19"/>
                <w:lang w:val="en-ID"/>
              </w:rPr>
              <w:t>'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  <w:p w14:paraId="419638EC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</w:p>
          <w:p w14:paraId="3B12A05C" w14:textId="77777777" w:rsid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SELECT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*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FROM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siswa</w:t>
            </w:r>
          </w:p>
          <w:p w14:paraId="2DDB4747" w14:textId="72D1A032" w:rsidR="00E07D0D" w:rsidRPr="00B66D13" w:rsidRDefault="00B66D13" w:rsidP="00B66D1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  <w:lang w:val="en-ID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ID"/>
              </w:rPr>
              <w:t>WHERE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sz w:val="19"/>
                <w:szCs w:val="19"/>
                <w:lang w:val="en-ID"/>
              </w:rPr>
              <w:t>jlh_saudara</w:t>
            </w:r>
            <w:proofErr w:type="spellEnd"/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&gt;=</w:t>
            </w:r>
            <w:r>
              <w:rPr>
                <w:rFonts w:ascii="Consolas" w:hAnsi="Consolas" w:cs="Consolas"/>
                <w:sz w:val="19"/>
                <w:szCs w:val="19"/>
                <w:lang w:val="en-ID"/>
              </w:rPr>
              <w:t xml:space="preserve"> 3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val="en-ID"/>
              </w:rPr>
              <w:t>;</w:t>
            </w:r>
          </w:p>
        </w:tc>
        <w:tc>
          <w:tcPr>
            <w:tcW w:w="1306" w:type="dxa"/>
          </w:tcPr>
          <w:p w14:paraId="504A2FC1" w14:textId="2D7A870E" w:rsidR="00E07D0D" w:rsidRPr="00E07D0D" w:rsidRDefault="00E07D0D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18" w:type="dxa"/>
          </w:tcPr>
          <w:p w14:paraId="4916EB76" w14:textId="0F50E554" w:rsidR="00E07D0D" w:rsidRPr="00E07D0D" w:rsidRDefault="00E07D0D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282E3A92" w14:textId="4B8B7D62" w:rsidR="00E07D0D" w:rsidRDefault="00E07D0D" w:rsidP="00E07D0D">
      <w:pPr>
        <w:rPr>
          <w:rFonts w:asciiTheme="majorHAnsi" w:hAnsiTheme="majorHAnsi" w:cstheme="majorHAnsi"/>
          <w:sz w:val="24"/>
          <w:szCs w:val="24"/>
        </w:rPr>
      </w:pPr>
    </w:p>
    <w:p w14:paraId="4155EEC5" w14:textId="7748F4E1" w:rsidR="00E07D0D" w:rsidRPr="00E07D0D" w:rsidRDefault="00E07D0D" w:rsidP="00E07D0D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E07D0D">
        <w:rPr>
          <w:rFonts w:asciiTheme="majorHAnsi" w:hAnsiTheme="majorHAnsi" w:cstheme="majorHAnsi"/>
          <w:b/>
          <w:bCs/>
          <w:sz w:val="24"/>
          <w:szCs w:val="24"/>
        </w:rPr>
        <w:t>Lampiran:</w:t>
      </w:r>
    </w:p>
    <w:p w14:paraId="3FC68EB0" w14:textId="10EEE935" w:rsidR="00B66D13" w:rsidRDefault="00AA6369" w:rsidP="00B66D13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Pembuatan </w:t>
      </w:r>
      <w:r w:rsidR="00B66D13">
        <w:rPr>
          <w:rFonts w:asciiTheme="majorHAnsi" w:hAnsiTheme="majorHAnsi" w:cstheme="majorHAnsi"/>
          <w:sz w:val="24"/>
          <w:szCs w:val="24"/>
        </w:rPr>
        <w:t>Advance Query</w:t>
      </w:r>
    </w:p>
    <w:p w14:paraId="387543E3" w14:textId="516B3C3A" w:rsidR="00B66D13" w:rsidRPr="00B66D13" w:rsidRDefault="00B66D13" w:rsidP="00B66D13">
      <w:pPr>
        <w:pStyle w:val="ListParagrap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noProof/>
          <w:sz w:val="24"/>
          <w:szCs w:val="24"/>
        </w:rPr>
        <w:drawing>
          <wp:inline distT="0" distB="0" distL="0" distR="0" wp14:anchorId="19F25470" wp14:editId="1F094A36">
            <wp:extent cx="5715000" cy="321500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3167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5D70C" w14:textId="6EFBA050" w:rsidR="00AA6369" w:rsidRPr="00AA6369" w:rsidRDefault="00AA6369" w:rsidP="00AA6369">
      <w:pPr>
        <w:pStyle w:val="ListParagraph"/>
        <w:rPr>
          <w:rFonts w:asciiTheme="majorHAnsi" w:hAnsiTheme="majorHAnsi" w:cstheme="majorHAnsi"/>
          <w:sz w:val="24"/>
          <w:szCs w:val="24"/>
        </w:rPr>
      </w:pPr>
    </w:p>
    <w:p w14:paraId="0625FD5D" w14:textId="1A7EAAFE" w:rsidR="00AA6369" w:rsidRDefault="00AA6369" w:rsidP="00AA6369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lastRenderedPageBreak/>
        <w:t xml:space="preserve">Pembuatan </w:t>
      </w:r>
      <w:r w:rsidR="00B66D13">
        <w:rPr>
          <w:rFonts w:asciiTheme="majorHAnsi" w:hAnsiTheme="majorHAnsi" w:cstheme="majorHAnsi"/>
          <w:sz w:val="24"/>
          <w:szCs w:val="24"/>
        </w:rPr>
        <w:t xml:space="preserve">Data Modification </w:t>
      </w:r>
      <w:proofErr w:type="spellStart"/>
      <w:r w:rsidR="00B66D13">
        <w:rPr>
          <w:rFonts w:asciiTheme="majorHAnsi" w:hAnsiTheme="majorHAnsi" w:cstheme="majorHAnsi"/>
          <w:sz w:val="24"/>
          <w:szCs w:val="24"/>
        </w:rPr>
        <w:t>Langauge</w:t>
      </w:r>
      <w:proofErr w:type="spellEnd"/>
    </w:p>
    <w:p w14:paraId="0872889A" w14:textId="6E1C5401" w:rsidR="00B66D13" w:rsidRDefault="00B66D13" w:rsidP="00B66D13">
      <w:pPr>
        <w:pStyle w:val="ListParagraph"/>
        <w:rPr>
          <w:rFonts w:asciiTheme="majorHAnsi" w:hAnsiTheme="majorHAnsi" w:cstheme="majorHAnsi"/>
          <w:sz w:val="24"/>
          <w:szCs w:val="24"/>
        </w:rPr>
      </w:pPr>
      <w:bookmarkStart w:id="0" w:name="_GoBack"/>
      <w:r>
        <w:rPr>
          <w:rFonts w:asciiTheme="majorHAnsi" w:hAnsiTheme="majorHAnsi" w:cstheme="majorHAnsi"/>
          <w:noProof/>
          <w:sz w:val="24"/>
          <w:szCs w:val="24"/>
        </w:rPr>
        <w:drawing>
          <wp:inline distT="0" distB="0" distL="0" distR="0" wp14:anchorId="2D83B89F" wp14:editId="7A5A1D20">
            <wp:extent cx="5706110" cy="3211830"/>
            <wp:effectExtent l="0" t="0" r="889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110" cy="321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7F474D31" w14:textId="4270B303" w:rsidR="00AA6369" w:rsidRDefault="00AA6369" w:rsidP="00AA6369">
      <w:pPr>
        <w:pStyle w:val="ListParagraph"/>
        <w:rPr>
          <w:rFonts w:asciiTheme="majorHAnsi" w:hAnsiTheme="majorHAnsi" w:cstheme="majorHAnsi"/>
          <w:sz w:val="24"/>
          <w:szCs w:val="24"/>
        </w:rPr>
      </w:pPr>
    </w:p>
    <w:p w14:paraId="5A9C88BC" w14:textId="474F3735" w:rsidR="005171AB" w:rsidRDefault="00B66D13" w:rsidP="00B66D13">
      <w:pPr>
        <w:pStyle w:val="ListParagraph"/>
        <w:numPr>
          <w:ilvl w:val="0"/>
          <w:numId w:val="5"/>
        </w:numPr>
      </w:pPr>
      <w:r>
        <w:t>Pembuatan Basic Query</w:t>
      </w:r>
    </w:p>
    <w:p w14:paraId="4505C4BF" w14:textId="56572583" w:rsidR="00B66D13" w:rsidRDefault="00B66D13" w:rsidP="00B66D13">
      <w:pPr>
        <w:pStyle w:val="ListParagraph"/>
      </w:pPr>
      <w:r>
        <w:rPr>
          <w:noProof/>
        </w:rPr>
        <w:drawing>
          <wp:inline distT="0" distB="0" distL="0" distR="0" wp14:anchorId="646F8BA6" wp14:editId="710ECD96">
            <wp:extent cx="5473668" cy="255771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6" t="7208" r="2227" b="13142"/>
                    <a:stretch/>
                  </pic:blipFill>
                  <pic:spPr bwMode="auto">
                    <a:xfrm>
                      <a:off x="0" y="0"/>
                      <a:ext cx="5474803" cy="2558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66D13" w:rsidSect="00C037CC">
      <w:footerReference w:type="default" r:id="rId12"/>
      <w:pgSz w:w="12240" w:h="15840"/>
      <w:pgMar w:top="1440" w:right="1620" w:bottom="1710" w:left="16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0970A6" w14:textId="77777777" w:rsidR="00E0749F" w:rsidRDefault="00E0749F" w:rsidP="00E07D0D">
      <w:pPr>
        <w:spacing w:after="0" w:line="240" w:lineRule="auto"/>
      </w:pPr>
      <w:r>
        <w:separator/>
      </w:r>
    </w:p>
  </w:endnote>
  <w:endnote w:type="continuationSeparator" w:id="0">
    <w:p w14:paraId="6277246E" w14:textId="77777777" w:rsidR="00E0749F" w:rsidRDefault="00E0749F" w:rsidP="00E07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4147129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D25D8C3" w14:textId="268CD2E2" w:rsidR="00C037CC" w:rsidRDefault="00154F47" w:rsidP="00C037CC">
            <w:pPr>
              <w:pStyle w:val="Footer"/>
            </w:pPr>
            <w:r w:rsidRPr="00ED79C0">
              <w:rPr>
                <w:sz w:val="18"/>
                <w:szCs w:val="18"/>
              </w:rPr>
              <w:t>1</w:t>
            </w:r>
            <w:r w:rsidR="00D832B2">
              <w:rPr>
                <w:sz w:val="18"/>
                <w:szCs w:val="18"/>
              </w:rPr>
              <w:t>33</w:t>
            </w:r>
            <w:r w:rsidRPr="00ED79C0">
              <w:rPr>
                <w:sz w:val="18"/>
                <w:szCs w:val="18"/>
              </w:rPr>
              <w:t>120</w:t>
            </w:r>
            <w:r w:rsidR="00D832B2">
              <w:rPr>
                <w:sz w:val="18"/>
                <w:szCs w:val="18"/>
              </w:rPr>
              <w:t>6</w:t>
            </w:r>
            <w:r w:rsidRPr="00ED79C0">
              <w:rPr>
                <w:sz w:val="18"/>
                <w:szCs w:val="18"/>
              </w:rPr>
              <w:t>_</w:t>
            </w:r>
            <w:r w:rsidR="00E07D0D" w:rsidRPr="00ED79C0">
              <w:rPr>
                <w:sz w:val="18"/>
                <w:szCs w:val="18"/>
              </w:rPr>
              <w:t>Progress_Report</w:t>
            </w:r>
            <w:r w:rsidRPr="00C037CC">
              <w:rPr>
                <w:sz w:val="18"/>
                <w:szCs w:val="18"/>
              </w:rPr>
              <w:tab/>
            </w:r>
            <w:r w:rsidRPr="00C037CC">
              <w:rPr>
                <w:sz w:val="18"/>
                <w:szCs w:val="18"/>
              </w:rPr>
              <w:tab/>
              <w:t xml:space="preserve">Halaman </w:t>
            </w:r>
            <w:r w:rsidRPr="00C037CC">
              <w:rPr>
                <w:b/>
                <w:bCs/>
                <w:sz w:val="18"/>
                <w:szCs w:val="18"/>
              </w:rPr>
              <w:fldChar w:fldCharType="begin"/>
            </w:r>
            <w:r w:rsidRPr="00C037CC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C037CC">
              <w:rPr>
                <w:b/>
                <w:bCs/>
                <w:sz w:val="18"/>
                <w:szCs w:val="18"/>
              </w:rPr>
              <w:fldChar w:fldCharType="separate"/>
            </w:r>
            <w:r w:rsidRPr="00C037CC">
              <w:rPr>
                <w:b/>
                <w:bCs/>
                <w:noProof/>
                <w:sz w:val="18"/>
                <w:szCs w:val="18"/>
              </w:rPr>
              <w:t>2</w:t>
            </w:r>
            <w:r w:rsidRPr="00C037CC">
              <w:rPr>
                <w:b/>
                <w:bCs/>
                <w:sz w:val="18"/>
                <w:szCs w:val="18"/>
              </w:rPr>
              <w:fldChar w:fldCharType="end"/>
            </w:r>
            <w:r w:rsidRPr="00C037CC">
              <w:rPr>
                <w:sz w:val="18"/>
                <w:szCs w:val="18"/>
              </w:rPr>
              <w:t xml:space="preserve"> dari </w:t>
            </w:r>
            <w:r w:rsidRPr="00C037CC">
              <w:rPr>
                <w:b/>
                <w:bCs/>
                <w:sz w:val="18"/>
                <w:szCs w:val="18"/>
              </w:rPr>
              <w:fldChar w:fldCharType="begin"/>
            </w:r>
            <w:r w:rsidRPr="00C037CC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C037CC">
              <w:rPr>
                <w:b/>
                <w:bCs/>
                <w:sz w:val="18"/>
                <w:szCs w:val="18"/>
              </w:rPr>
              <w:fldChar w:fldCharType="separate"/>
            </w:r>
            <w:r w:rsidRPr="00C037CC">
              <w:rPr>
                <w:b/>
                <w:bCs/>
                <w:noProof/>
                <w:sz w:val="18"/>
                <w:szCs w:val="18"/>
              </w:rPr>
              <w:t>2</w:t>
            </w:r>
            <w:r w:rsidRPr="00C037CC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4FF97E77" w14:textId="77777777" w:rsidR="00C037CC" w:rsidRDefault="00E074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09C5A" w14:textId="77777777" w:rsidR="00E0749F" w:rsidRDefault="00E0749F" w:rsidP="00E07D0D">
      <w:pPr>
        <w:spacing w:after="0" w:line="240" w:lineRule="auto"/>
      </w:pPr>
      <w:r>
        <w:separator/>
      </w:r>
    </w:p>
  </w:footnote>
  <w:footnote w:type="continuationSeparator" w:id="0">
    <w:p w14:paraId="3CECA79E" w14:textId="77777777" w:rsidR="00E0749F" w:rsidRDefault="00E0749F" w:rsidP="00E07D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CB2300"/>
    <w:multiLevelType w:val="hybridMultilevel"/>
    <w:tmpl w:val="F17E2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9477CA"/>
    <w:multiLevelType w:val="hybridMultilevel"/>
    <w:tmpl w:val="92427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91908"/>
    <w:multiLevelType w:val="hybridMultilevel"/>
    <w:tmpl w:val="D88AA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3250B6"/>
    <w:multiLevelType w:val="hybridMultilevel"/>
    <w:tmpl w:val="2774DBD8"/>
    <w:lvl w:ilvl="0" w:tplc="0409000F">
      <w:start w:val="1"/>
      <w:numFmt w:val="decimal"/>
      <w:lvlText w:val="%1.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" w15:restartNumberingAfterBreak="0">
    <w:nsid w:val="684C0512"/>
    <w:multiLevelType w:val="hybridMultilevel"/>
    <w:tmpl w:val="EF120D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tjQ1MTYxs7AwtzRR0lEKTi0uzszPAykwqQUAaZvmhiwAAAA="/>
  </w:docVars>
  <w:rsids>
    <w:rsidRoot w:val="00E07D0D"/>
    <w:rsid w:val="00007C83"/>
    <w:rsid w:val="00076F30"/>
    <w:rsid w:val="00154F47"/>
    <w:rsid w:val="001A01C5"/>
    <w:rsid w:val="001A6BBA"/>
    <w:rsid w:val="002575A4"/>
    <w:rsid w:val="006B73AE"/>
    <w:rsid w:val="00796A5C"/>
    <w:rsid w:val="007C717C"/>
    <w:rsid w:val="00A45386"/>
    <w:rsid w:val="00AA6369"/>
    <w:rsid w:val="00AD6841"/>
    <w:rsid w:val="00B66D13"/>
    <w:rsid w:val="00C218F8"/>
    <w:rsid w:val="00D757BD"/>
    <w:rsid w:val="00D832B2"/>
    <w:rsid w:val="00DE0323"/>
    <w:rsid w:val="00DE6F54"/>
    <w:rsid w:val="00DF7C0A"/>
    <w:rsid w:val="00E0749F"/>
    <w:rsid w:val="00E07D0D"/>
    <w:rsid w:val="00ED79C0"/>
    <w:rsid w:val="00EF16D0"/>
    <w:rsid w:val="00F66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12278D"/>
  <w15:chartTrackingRefBased/>
  <w15:docId w15:val="{3A76CC05-AD1C-447E-9E6E-1D47A2A3A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07D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7D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7D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07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D0D"/>
  </w:style>
  <w:style w:type="paragraph" w:styleId="Header">
    <w:name w:val="header"/>
    <w:basedOn w:val="Normal"/>
    <w:link w:val="HeaderChar"/>
    <w:uiPriority w:val="99"/>
    <w:unhideWhenUsed/>
    <w:rsid w:val="00E07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D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411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9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5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3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7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4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7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3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9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1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7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7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8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1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9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1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5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2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3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3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5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2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6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9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2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2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8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05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to</dc:creator>
  <cp:keywords/>
  <dc:description/>
  <cp:lastModifiedBy>Paul Martin Parsaulian Nainggolan</cp:lastModifiedBy>
  <cp:revision>2</cp:revision>
  <dcterms:created xsi:type="dcterms:W3CDTF">2021-05-05T14:36:00Z</dcterms:created>
  <dcterms:modified xsi:type="dcterms:W3CDTF">2021-05-05T14:36:00Z</dcterms:modified>
</cp:coreProperties>
</file>